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ivoin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linalyl acetate; citronellol; 7-hydroxycitronellal; d-limonene; alpha-iso-methylionone; isoeugenol;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Green. Fres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bodyweig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bodyweig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ivo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ivo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ivo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pivo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CD28264-64CE-4F15-906B-4EA361119408}"/>
</file>

<file path=customXml/itemProps3.xml><?xml version="1.0" encoding="utf-8"?>
<ds:datastoreItem xmlns:ds="http://schemas.openxmlformats.org/officeDocument/2006/customXml" ds:itemID="{35E93FF6-2DB9-4774-BFC9-CB07EDB89CD1}"/>
</file>

<file path=customXml/itemProps4.xml><?xml version="1.0" encoding="utf-8"?>
<ds:datastoreItem xmlns:ds="http://schemas.openxmlformats.org/officeDocument/2006/customXml" ds:itemID="{725692E8-8779-4FF5-AE04-4E00C7D88A59}"/>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